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175B47">
      <w:pPr>
        <w:rPr>
          <w:lang w:val="en-US"/>
        </w:rPr>
      </w:pPr>
      <w:r>
        <w:rPr>
          <w:lang w:val="en-US"/>
        </w:rPr>
        <w:t>CS44002 Learning Journal 4</w:t>
      </w:r>
    </w:p>
    <w:p w:rsidR="00032553" w:rsidRPr="00032553" w:rsidRDefault="00032553" w:rsidP="00032553">
      <w:pPr>
        <w:shd w:val="clear" w:color="auto" w:fill="F8F9FA"/>
        <w:spacing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The Learning Journal is a tool for self-reflection on the learning process. In addition to completing directed tasks, you should use the Learning Journal to document your activities, record problems you may have encountered and to draft answers for Discussion Forums and Assignments. The Learning Journal should be updated regularly (on a weekly basis), as the learning journals will be assessed by your instructor as part of your Final Grade.</w:t>
      </w:r>
    </w:p>
    <w:p w:rsidR="00032553" w:rsidRPr="00032553" w:rsidRDefault="00032553" w:rsidP="00032553">
      <w:pPr>
        <w:shd w:val="clear" w:color="auto" w:fill="F8F9FA"/>
        <w:spacing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Your learning journal entry must be a reflective statement that considers the following questions:</w:t>
      </w:r>
    </w:p>
    <w:p w:rsidR="00032553" w:rsidRPr="00032553" w:rsidRDefault="00032553" w:rsidP="00032553">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Describe what you did. This does not mean that you copy and paste from what you have posted or the assignments you have prepared. You need to describe what you did and how you did it.</w:t>
      </w:r>
    </w:p>
    <w:p w:rsidR="00032553" w:rsidRPr="00032553" w:rsidRDefault="00032553" w:rsidP="00032553">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Describe your reactions to what you did</w:t>
      </w:r>
    </w:p>
    <w:p w:rsidR="00032553" w:rsidRPr="00032553" w:rsidRDefault="00032553" w:rsidP="00032553">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Describe any feedback you received or any specific interactions you had. Discuss how they were helpful</w:t>
      </w:r>
    </w:p>
    <w:p w:rsidR="00032553" w:rsidRPr="00032553" w:rsidRDefault="00032553" w:rsidP="00032553">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Describe your feelings and attitudes</w:t>
      </w:r>
    </w:p>
    <w:p w:rsidR="00032553" w:rsidRPr="00032553" w:rsidRDefault="00032553" w:rsidP="00032553">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Describe what you learned</w:t>
      </w:r>
    </w:p>
    <w:p w:rsidR="00032553" w:rsidRPr="00032553" w:rsidRDefault="00032553" w:rsidP="00032553">
      <w:pPr>
        <w:shd w:val="clear" w:color="auto" w:fill="F8F9FA"/>
        <w:spacing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Another set of questions to consider in your learning journal statement include:</w:t>
      </w:r>
    </w:p>
    <w:p w:rsidR="00032553" w:rsidRPr="00032553" w:rsidRDefault="00032553" w:rsidP="00032553">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What surprised me or caused me to wonder?</w:t>
      </w:r>
    </w:p>
    <w:p w:rsidR="00032553" w:rsidRPr="00032553" w:rsidRDefault="00032553" w:rsidP="00032553">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What happened that felt particularly challenging? Why was it challenging to me?</w:t>
      </w:r>
    </w:p>
    <w:p w:rsidR="00032553" w:rsidRPr="00032553" w:rsidRDefault="00032553" w:rsidP="00032553">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What skills and knowledge do I recognize that I am gaining?</w:t>
      </w:r>
    </w:p>
    <w:p w:rsidR="00032553" w:rsidRPr="00032553" w:rsidRDefault="00032553" w:rsidP="00032553">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What am I realizing about myself as a learner?</w:t>
      </w:r>
    </w:p>
    <w:p w:rsidR="00032553" w:rsidRPr="00032553" w:rsidRDefault="00032553" w:rsidP="00032553">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In what ways am I able to apply the ideas and concepts gained to my own experience?</w:t>
      </w:r>
    </w:p>
    <w:p w:rsidR="00032553" w:rsidRPr="00032553" w:rsidRDefault="00032553" w:rsidP="00032553">
      <w:pPr>
        <w:shd w:val="clear" w:color="auto" w:fill="F8F9FA"/>
        <w:spacing w:after="100" w:afterAutospacing="1"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Finally, describe one important thing that you are thinking about in relation to the activity.</w:t>
      </w:r>
    </w:p>
    <w:p w:rsidR="00032553" w:rsidRPr="00032553" w:rsidRDefault="00032553" w:rsidP="00032553">
      <w:pPr>
        <w:shd w:val="clear" w:color="auto" w:fill="F8F9FA"/>
        <w:spacing w:after="0" w:line="240" w:lineRule="auto"/>
        <w:rPr>
          <w:rFonts w:ascii="Arial" w:eastAsia="Times New Roman" w:hAnsi="Arial" w:cs="Arial"/>
          <w:color w:val="1D2125"/>
          <w:kern w:val="0"/>
          <w:sz w:val="23"/>
          <w:szCs w:val="23"/>
          <w14:ligatures w14:val="none"/>
        </w:rPr>
      </w:pPr>
      <w:r w:rsidRPr="00032553">
        <w:rPr>
          <w:rFonts w:ascii="Arial" w:eastAsia="Times New Roman" w:hAnsi="Arial" w:cs="Arial"/>
          <w:color w:val="1D2125"/>
          <w:kern w:val="0"/>
          <w:sz w:val="23"/>
          <w:szCs w:val="23"/>
          <w14:ligatures w14:val="none"/>
        </w:rPr>
        <w:t>Answer all questions that apply, however, you are expected to complete the Learning Journal assignment in 400-600 words.</w:t>
      </w:r>
    </w:p>
    <w:p w:rsidR="00175B47" w:rsidRDefault="00175B47"/>
    <w:p w:rsidR="00032553" w:rsidRDefault="00032553">
      <w:bookmarkStart w:id="0" w:name="_GoBack"/>
    </w:p>
    <w:p w:rsidR="008600CC" w:rsidRDefault="008600CC">
      <w:r>
        <w:t xml:space="preserve">During this week of learning, I have gained exposure </w:t>
      </w:r>
      <w:r w:rsidR="00964DC5">
        <w:t>to</w:t>
      </w:r>
      <w:r w:rsidR="003A7FEC">
        <w:t xml:space="preserve"> recursion and the semantics of flow control statement</w:t>
      </w:r>
      <w:r w:rsidR="000E4B24">
        <w:t>s</w:t>
      </w:r>
      <w:r w:rsidR="003A7FEC">
        <w:t xml:space="preserve"> and subprograms.</w:t>
      </w:r>
    </w:p>
    <w:p w:rsidR="003A7FEC" w:rsidRDefault="00DC46C6" w:rsidP="00DC46C6">
      <w:r>
        <w:t>I also like to explore the question of minimum spanning tree</w:t>
      </w:r>
      <w:r w:rsidR="008807B9">
        <w:t>s</w:t>
      </w:r>
      <w:r>
        <w:t>.</w:t>
      </w:r>
      <w:r w:rsidR="00347FA6">
        <w:t xml:space="preserve"> The minimum spanning tree is a subset of the edges of a connected, edge-weighted graph that connects all the vertices without any cycles</w:t>
      </w:r>
      <w:r w:rsidR="00692E5E">
        <w:t>.</w:t>
      </w:r>
      <w:r w:rsidR="001A607D">
        <w:t xml:space="preserve"> All the weights of the edges of the tree must be distinct.</w:t>
      </w:r>
      <w:r w:rsidR="000A21A0">
        <w:t xml:space="preserve"> This is one of the common </w:t>
      </w:r>
      <w:r w:rsidR="00D14996">
        <w:t>problems</w:t>
      </w:r>
      <w:r w:rsidR="000A21A0">
        <w:t xml:space="preserve"> for economic calculation like building the road with </w:t>
      </w:r>
      <w:r w:rsidR="008807B9">
        <w:t xml:space="preserve">the </w:t>
      </w:r>
      <w:r w:rsidR="000A21A0">
        <w:t>least repetition.</w:t>
      </w:r>
    </w:p>
    <w:p w:rsidR="004F3554" w:rsidRDefault="004F3554" w:rsidP="00DC46C6">
      <w:r>
        <w:t>Th</w:t>
      </w:r>
      <w:r w:rsidR="008807B9">
        <w:t>is</w:t>
      </w:r>
      <w:r>
        <w:t xml:space="preserve"> can be found through the greedy algorithm. </w:t>
      </w:r>
      <w:r w:rsidR="00FE1182">
        <w:t xml:space="preserve">This can be solved with </w:t>
      </w:r>
      <w:r w:rsidR="008807B9">
        <w:t xml:space="preserve">the </w:t>
      </w:r>
      <w:r w:rsidR="00FE1182">
        <w:t xml:space="preserve">Kruskal </w:t>
      </w:r>
      <w:r w:rsidR="00556976">
        <w:t>algorithm</w:t>
      </w:r>
      <w:r w:rsidR="00FE1182">
        <w:t>.</w:t>
      </w:r>
    </w:p>
    <w:p w:rsidR="00FE1182" w:rsidRDefault="00FE1182" w:rsidP="00DC46C6">
      <w:r>
        <w:t xml:space="preserve">The steps are as below: </w:t>
      </w:r>
    </w:p>
    <w:p w:rsidR="00FE1182" w:rsidRDefault="00FE1182" w:rsidP="00DC46C6">
      <w:r>
        <w:lastRenderedPageBreak/>
        <w:t>Step</w:t>
      </w:r>
      <w:r w:rsidR="008807B9">
        <w:t xml:space="preserve"> </w:t>
      </w:r>
      <w:r>
        <w:t>1 sort all edges with ascending order of the edge weights.</w:t>
      </w:r>
    </w:p>
    <w:p w:rsidR="00FE1182" w:rsidRDefault="00FE1182" w:rsidP="00DC46C6">
      <w:r>
        <w:t>Step</w:t>
      </w:r>
      <w:r w:rsidR="008807B9">
        <w:t xml:space="preserve"> </w:t>
      </w:r>
      <w:r>
        <w:t>2 pick the smallest edge.</w:t>
      </w:r>
    </w:p>
    <w:p w:rsidR="00FE1182" w:rsidRDefault="00FE1182" w:rsidP="00DC46C6">
      <w:r>
        <w:t>Step 3 check if the new edge creates a cycle or loop in the spanning tree</w:t>
      </w:r>
    </w:p>
    <w:p w:rsidR="00FE1182" w:rsidRDefault="00FE1182" w:rsidP="00DC46C6">
      <w:r>
        <w:t>Step 4 if this did not form a cycle, then integrate the edge into the minimum tree.</w:t>
      </w:r>
    </w:p>
    <w:p w:rsidR="00FE1182" w:rsidRDefault="00FE1182" w:rsidP="00DC46C6">
      <w:r>
        <w:t xml:space="preserve">Step 5 </w:t>
      </w:r>
      <w:r w:rsidR="008807B9">
        <w:t>R</w:t>
      </w:r>
      <w:r>
        <w:t>epeat step</w:t>
      </w:r>
      <w:r w:rsidR="008807B9">
        <w:t xml:space="preserve"> </w:t>
      </w:r>
      <w:r>
        <w:t>2 until it includes V-1 edges.</w:t>
      </w:r>
    </w:p>
    <w:p w:rsidR="0074023D" w:rsidRDefault="00A44AB3" w:rsidP="00DC46C6">
      <w:r>
        <w:t>I learned the basis of the switch/case implementation.</w:t>
      </w:r>
    </w:p>
    <w:p w:rsidR="00A44AB3" w:rsidRDefault="00A44AB3" w:rsidP="00DC46C6">
      <w:r>
        <w:t>The break need</w:t>
      </w:r>
      <w:r w:rsidR="008807B9">
        <w:t>s</w:t>
      </w:r>
      <w:r>
        <w:t xml:space="preserve"> to </w:t>
      </w:r>
      <w:r w:rsidR="008807B9">
        <w:t xml:space="preserve">be </w:t>
      </w:r>
      <w:r>
        <w:t>explicitly declare</w:t>
      </w:r>
      <w:r w:rsidR="008807B9">
        <w:t>d</w:t>
      </w:r>
      <w:r>
        <w:t xml:space="preserve"> else will fall to the next case.</w:t>
      </w:r>
      <w:r w:rsidR="002F26F9">
        <w:t xml:space="preserve"> I also got </w:t>
      </w:r>
      <w:r w:rsidR="00BD5526">
        <w:t>a</w:t>
      </w:r>
      <w:r w:rsidR="002F26F9">
        <w:t xml:space="preserve"> basic understanding of the empirical formula of if-statements.</w:t>
      </w:r>
    </w:p>
    <w:p w:rsidR="002F26F9" w:rsidRDefault="002F26F9" w:rsidP="00DC46C6">
      <w:r>
        <w:t xml:space="preserve">I got to know the assembly formula of while loops. The side effects </w:t>
      </w:r>
      <w:r w:rsidR="000136ED">
        <w:t>of</w:t>
      </w:r>
      <w:r>
        <w:t xml:space="preserve"> </w:t>
      </w:r>
      <w:r w:rsidR="009835FA">
        <w:t xml:space="preserve">the </w:t>
      </w:r>
      <w:r>
        <w:t xml:space="preserve">loop should be avoided for some of </w:t>
      </w:r>
      <w:r w:rsidR="00EC7EA8">
        <w:t xml:space="preserve">the </w:t>
      </w:r>
      <w:r>
        <w:t>below reasons.</w:t>
      </w:r>
    </w:p>
    <w:p w:rsidR="002F26F9" w:rsidRDefault="002F26F9" w:rsidP="00DC46C6">
      <w:r>
        <w:t>Side</w:t>
      </w:r>
      <w:r w:rsidR="001B16EC">
        <w:t xml:space="preserve"> </w:t>
      </w:r>
      <w:r>
        <w:t>effects make the loop difficult to fully verify and test. Side effect</w:t>
      </w:r>
      <w:r w:rsidR="009835FA">
        <w:t>s</w:t>
      </w:r>
      <w:r>
        <w:t xml:space="preserve"> adversely affect the readability and maintainability of </w:t>
      </w:r>
      <w:r w:rsidR="00E33AC1">
        <w:t xml:space="preserve">the </w:t>
      </w:r>
      <w:r>
        <w:t>program.</w:t>
      </w:r>
    </w:p>
    <w:p w:rsidR="002F26F9" w:rsidRDefault="00113107" w:rsidP="00DC46C6">
      <w:r>
        <w:t xml:space="preserve">The subprogram consists of a declaration which defines the interface of </w:t>
      </w:r>
      <w:r w:rsidR="00F01C80">
        <w:t xml:space="preserve">the </w:t>
      </w:r>
      <w:r>
        <w:t>subprogram. It contains the name and parameters.</w:t>
      </w:r>
    </w:p>
    <w:p w:rsidR="00113107" w:rsidRDefault="00113107" w:rsidP="00DC46C6">
      <w:r>
        <w:t>Local declaration which is accessible only within the body of the subprogram.</w:t>
      </w:r>
    </w:p>
    <w:p w:rsidR="00113107" w:rsidRDefault="00113107" w:rsidP="00DC46C6">
      <w:r>
        <w:t>And a sequence of executable statements.</w:t>
      </w:r>
    </w:p>
    <w:p w:rsidR="00F95497" w:rsidRDefault="00F95497" w:rsidP="00DC46C6">
      <w:r>
        <w:t>The formal parameter is a declaration that appears in the declaration of the subprogram.</w:t>
      </w:r>
    </w:p>
    <w:p w:rsidR="00F95497" w:rsidRDefault="00F95497" w:rsidP="00DC46C6">
      <w:r>
        <w:t>The computation in the body of the program is written in terms of formal parameters.</w:t>
      </w:r>
    </w:p>
    <w:p w:rsidR="00F95497" w:rsidRDefault="00F95497" w:rsidP="00DC46C6">
      <w:r>
        <w:t>A</w:t>
      </w:r>
      <w:r w:rsidR="00976812">
        <w:t>n</w:t>
      </w:r>
      <w:r>
        <w:t xml:space="preserve"> actual parameter is a value that the calling program sends to the subprogram.</w:t>
      </w:r>
    </w:p>
    <w:p w:rsidR="00976812" w:rsidRDefault="005721D7" w:rsidP="00DC46C6">
      <w:r>
        <w:t xml:space="preserve">Besides </w:t>
      </w:r>
      <w:r w:rsidR="00C14B3F">
        <w:t>that, I</w:t>
      </w:r>
      <w:r>
        <w:t xml:space="preserve"> learned the unsafe cause of using call-by-reference.</w:t>
      </w:r>
    </w:p>
    <w:p w:rsidR="005721D7" w:rsidRDefault="005721D7" w:rsidP="00DC46C6">
      <w:r>
        <w:t>A block is an entity of declaration and executable statements. Blocks in general and procedures in particular can be nested within one another.</w:t>
      </w:r>
    </w:p>
    <w:p w:rsidR="002C1417" w:rsidRDefault="002C1417" w:rsidP="00DC46C6">
      <w:r>
        <w:t>Each declaration has associated with it three properties.</w:t>
      </w:r>
    </w:p>
    <w:p w:rsidR="002C1417" w:rsidRDefault="002C1417" w:rsidP="00DC46C6">
      <w:r>
        <w:t>They are scope, visibility</w:t>
      </w:r>
      <w:r w:rsidR="00FC0C30">
        <w:t>,</w:t>
      </w:r>
      <w:r>
        <w:t xml:space="preserve"> and lifetime.</w:t>
      </w:r>
      <w:r w:rsidR="00A00C49">
        <w:t xml:space="preserve">  The advantage of block structure is that i</w:t>
      </w:r>
      <w:r w:rsidR="00FC0C30">
        <w:t>t</w:t>
      </w:r>
      <w:r w:rsidR="00A00C49">
        <w:t xml:space="preserve"> provides an easy and efficient method of decomposing a procedure.</w:t>
      </w:r>
    </w:p>
    <w:p w:rsidR="00513770" w:rsidRDefault="00513770" w:rsidP="00DC46C6">
      <w:r>
        <w:t>I learned the nature of recursion implementation.</w:t>
      </w:r>
    </w:p>
    <w:p w:rsidR="00513770" w:rsidRDefault="00513770" w:rsidP="00DC46C6">
      <w:r>
        <w:t>The compiler must emit pure code. The code must not modify itself.</w:t>
      </w:r>
    </w:p>
    <w:p w:rsidR="00513770" w:rsidRDefault="00513770" w:rsidP="00DC46C6">
      <w:r>
        <w:t xml:space="preserve">During the running time, it must be possible to allocate an </w:t>
      </w:r>
      <w:r w:rsidR="008A08CE">
        <w:t>arbitrary</w:t>
      </w:r>
      <w:r>
        <w:t xml:space="preserve"> number of memory cells for the parameters and local variables.</w:t>
      </w:r>
    </w:p>
    <w:p w:rsidR="00513770" w:rsidRDefault="00513770" w:rsidP="00DC46C6">
      <w:r>
        <w:t xml:space="preserve">Then I learned the stack structures </w:t>
      </w:r>
      <w:r w:rsidR="00507244">
        <w:t>which process a property that is last-in, first-out.</w:t>
      </w:r>
    </w:p>
    <w:p w:rsidR="00744C57" w:rsidRDefault="00744C57" w:rsidP="00DC46C6">
      <w:r>
        <w:t>The stack contains the special data o</w:t>
      </w:r>
      <w:r w:rsidR="00FC0C30">
        <w:t>n</w:t>
      </w:r>
      <w:r>
        <w:t xml:space="preserve"> top of </w:t>
      </w:r>
      <w:r w:rsidR="00FC0C30">
        <w:t xml:space="preserve">the </w:t>
      </w:r>
      <w:r>
        <w:t>stack pointer.</w:t>
      </w:r>
    </w:p>
    <w:p w:rsidR="009772A2" w:rsidRDefault="009772A2" w:rsidP="00DC46C6">
      <w:r>
        <w:t xml:space="preserve">Overall, I felt more confident </w:t>
      </w:r>
      <w:r w:rsidR="00FC0C30">
        <w:t>in</w:t>
      </w:r>
      <w:r>
        <w:t xml:space="preserve"> understanding some </w:t>
      </w:r>
      <w:r w:rsidR="004D2F6F">
        <w:t>recursion-based</w:t>
      </w:r>
      <w:r>
        <w:t xml:space="preserve"> algorithm</w:t>
      </w:r>
      <w:r w:rsidR="00FC0C30">
        <w:t>s</w:t>
      </w:r>
      <w:r>
        <w:t xml:space="preserve"> and </w:t>
      </w:r>
      <w:r w:rsidR="00FC0C30">
        <w:t>their</w:t>
      </w:r>
      <w:r>
        <w:t xml:space="preserve"> implementations. To understand all the details of the empirical formula of each paradigm. </w:t>
      </w:r>
    </w:p>
    <w:bookmarkEnd w:id="0"/>
    <w:p w:rsidR="00A0699F" w:rsidRPr="00DC46C6" w:rsidRDefault="00A0699F" w:rsidP="00DC46C6"/>
    <w:sectPr w:rsidR="00A0699F" w:rsidRPr="00DC46C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E4D07"/>
    <w:multiLevelType w:val="multilevel"/>
    <w:tmpl w:val="B2143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B376B9"/>
    <w:multiLevelType w:val="multilevel"/>
    <w:tmpl w:val="B71EB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tjQyMzI1MTI0MTVV0lEKTi0uzszPAykwrAUA1gwMJiwAAAA="/>
  </w:docVars>
  <w:rsids>
    <w:rsidRoot w:val="00175B47"/>
    <w:rsid w:val="000136ED"/>
    <w:rsid w:val="00032553"/>
    <w:rsid w:val="000A21A0"/>
    <w:rsid w:val="000E4B24"/>
    <w:rsid w:val="001112F4"/>
    <w:rsid w:val="00113107"/>
    <w:rsid w:val="001544ED"/>
    <w:rsid w:val="00175B47"/>
    <w:rsid w:val="001A607D"/>
    <w:rsid w:val="001B16EC"/>
    <w:rsid w:val="00214B8C"/>
    <w:rsid w:val="002C1417"/>
    <w:rsid w:val="002F26F9"/>
    <w:rsid w:val="00347FA6"/>
    <w:rsid w:val="003A7FEC"/>
    <w:rsid w:val="00466D74"/>
    <w:rsid w:val="004D2F6F"/>
    <w:rsid w:val="004F3554"/>
    <w:rsid w:val="00507244"/>
    <w:rsid w:val="00513770"/>
    <w:rsid w:val="00556976"/>
    <w:rsid w:val="005721D7"/>
    <w:rsid w:val="00692E5E"/>
    <w:rsid w:val="00702BD7"/>
    <w:rsid w:val="0074023D"/>
    <w:rsid w:val="00744C57"/>
    <w:rsid w:val="00847C05"/>
    <w:rsid w:val="008600CC"/>
    <w:rsid w:val="008807B9"/>
    <w:rsid w:val="008A08CE"/>
    <w:rsid w:val="0096360D"/>
    <w:rsid w:val="00964DC5"/>
    <w:rsid w:val="00976812"/>
    <w:rsid w:val="009772A2"/>
    <w:rsid w:val="009835FA"/>
    <w:rsid w:val="00A00C49"/>
    <w:rsid w:val="00A0699F"/>
    <w:rsid w:val="00A44AB3"/>
    <w:rsid w:val="00BB1CC9"/>
    <w:rsid w:val="00BD5526"/>
    <w:rsid w:val="00C14B3F"/>
    <w:rsid w:val="00CB315B"/>
    <w:rsid w:val="00D14996"/>
    <w:rsid w:val="00DC46C6"/>
    <w:rsid w:val="00E33AC1"/>
    <w:rsid w:val="00E811C9"/>
    <w:rsid w:val="00EC7EA8"/>
    <w:rsid w:val="00F01C80"/>
    <w:rsid w:val="00F6508A"/>
    <w:rsid w:val="00F80C83"/>
    <w:rsid w:val="00F95497"/>
    <w:rsid w:val="00FB011F"/>
    <w:rsid w:val="00FC0C30"/>
    <w:rsid w:val="00FE118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F2CF2"/>
  <w15:chartTrackingRefBased/>
  <w15:docId w15:val="{B9AD368F-D234-40E1-A7BB-F19FD22DF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3255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54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2</Pages>
  <Words>668</Words>
  <Characters>3814</Characters>
  <Application>Microsoft Office Word</Application>
  <DocSecurity>0</DocSecurity>
  <Lines>31</Lines>
  <Paragraphs>8</Paragraphs>
  <ScaleCrop>false</ScaleCrop>
  <Company/>
  <LinksUpToDate>false</LinksUpToDate>
  <CharactersWithSpaces>4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7</cp:revision>
  <dcterms:created xsi:type="dcterms:W3CDTF">2023-10-01T11:16:00Z</dcterms:created>
  <dcterms:modified xsi:type="dcterms:W3CDTF">2023-10-01T13:09:00Z</dcterms:modified>
</cp:coreProperties>
</file>